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503FC1" w14:textId="77777777" w:rsidR="007E75E8" w:rsidRPr="007E75E8" w:rsidRDefault="00517E74" w:rsidP="00D52365">
      <w:pPr>
        <w:pStyle w:val="Title"/>
        <w:jc w:val="left"/>
      </w:pPr>
      <w:r w:rsidRPr="007E75E8">
        <w:t>BİLDİRİ BAŞLIĞI</w:t>
      </w:r>
    </w:p>
    <w:p w14:paraId="67AABDDB" w14:textId="77777777" w:rsidR="009A26A2" w:rsidRPr="007E75E8" w:rsidRDefault="009A26A2" w:rsidP="00D52365">
      <w:pPr>
        <w:pStyle w:val="Title"/>
        <w:jc w:val="left"/>
      </w:pPr>
      <w:r w:rsidRPr="007E75E8">
        <w:t xml:space="preserve">(Arial 12 punto koyu, tümü büyük harf ve </w:t>
      </w:r>
      <w:r w:rsidR="00D52365">
        <w:t>sola yaslı</w:t>
      </w:r>
      <w:r w:rsidRPr="007E75E8">
        <w:t>)</w:t>
      </w:r>
    </w:p>
    <w:p w14:paraId="1C426662" w14:textId="77777777" w:rsidR="009A26A2" w:rsidRPr="007E75E8" w:rsidRDefault="009A26A2" w:rsidP="00D52365">
      <w:pPr>
        <w:pStyle w:val="Yazarlar"/>
        <w:jc w:val="left"/>
        <w:rPr>
          <w:b/>
        </w:rPr>
      </w:pPr>
      <w:r w:rsidRPr="007E75E8">
        <w:rPr>
          <w:b/>
        </w:rPr>
        <w:t>Yazar Ad Soyad</w:t>
      </w:r>
    </w:p>
    <w:p w14:paraId="3A5E7FB0" w14:textId="77777777" w:rsidR="009A26A2" w:rsidRPr="007E75E8" w:rsidRDefault="00F22542" w:rsidP="00D52365">
      <w:pPr>
        <w:pStyle w:val="Yazarlar"/>
        <w:jc w:val="left"/>
      </w:pPr>
      <w:r w:rsidRPr="007E75E8">
        <w:t>(Arial 10 punto koyu, ilk harf büyük</w:t>
      </w:r>
      <w:r w:rsidR="009A26A2" w:rsidRPr="007E75E8">
        <w:t>)</w:t>
      </w:r>
    </w:p>
    <w:p w14:paraId="565564B8" w14:textId="77777777" w:rsidR="009A26A2" w:rsidRPr="007E75E8" w:rsidRDefault="009A26A2" w:rsidP="00D52365">
      <w:pPr>
        <w:pStyle w:val="Yazar-adres"/>
        <w:jc w:val="left"/>
        <w:rPr>
          <w:i/>
        </w:rPr>
      </w:pPr>
      <w:r w:rsidRPr="007E75E8">
        <w:rPr>
          <w:i/>
        </w:rPr>
        <w:t>Yazarın bağlı olduğu kurum</w:t>
      </w:r>
      <w:r w:rsidR="00963972" w:rsidRPr="007E75E8">
        <w:rPr>
          <w:i/>
        </w:rPr>
        <w:t xml:space="preserve">, şehir, ülke </w:t>
      </w:r>
    </w:p>
    <w:p w14:paraId="2505C242" w14:textId="77777777" w:rsidR="009A26A2" w:rsidRPr="007E75E8" w:rsidRDefault="00D52365" w:rsidP="00D52365">
      <w:pPr>
        <w:pStyle w:val="Yazar-adres"/>
        <w:jc w:val="left"/>
        <w:rPr>
          <w:i/>
        </w:rPr>
      </w:pPr>
      <w:r w:rsidRPr="007E75E8">
        <w:rPr>
          <w:i/>
        </w:rPr>
        <w:t xml:space="preserve"> </w:t>
      </w:r>
      <w:r w:rsidR="009A26A2" w:rsidRPr="007E75E8">
        <w:rPr>
          <w:i/>
        </w:rPr>
        <w:t>(Aria</w:t>
      </w:r>
      <w:r>
        <w:rPr>
          <w:i/>
        </w:rPr>
        <w:t>l 10 punto, italik ve orta</w:t>
      </w:r>
      <w:r w:rsidR="009A26A2" w:rsidRPr="007E75E8">
        <w:rPr>
          <w:i/>
        </w:rPr>
        <w:t>)</w:t>
      </w:r>
    </w:p>
    <w:p w14:paraId="68FA2887" w14:textId="77777777" w:rsidR="009A26A2" w:rsidRDefault="009A26A2" w:rsidP="002D6D41">
      <w:pPr>
        <w:rPr>
          <w:lang w:val="tr-TR"/>
        </w:rPr>
      </w:pPr>
    </w:p>
    <w:p w14:paraId="5FF1B8FA" w14:textId="77777777" w:rsidR="00D52365" w:rsidRPr="007E75E8" w:rsidRDefault="00D52365" w:rsidP="002D6D41">
      <w:pPr>
        <w:rPr>
          <w:lang w:val="tr-TR"/>
        </w:rPr>
      </w:pPr>
    </w:p>
    <w:p w14:paraId="57524B46" w14:textId="34BC2A26" w:rsidR="009A26A2" w:rsidRPr="007E75E8" w:rsidRDefault="009A26A2" w:rsidP="002D6D41">
      <w:pPr>
        <w:rPr>
          <w:b/>
          <w:lang w:val="tr-TR"/>
        </w:rPr>
      </w:pPr>
      <w:r w:rsidRPr="007E75E8">
        <w:rPr>
          <w:b/>
          <w:lang w:val="tr-TR"/>
        </w:rPr>
        <w:t>ABSTRACT</w:t>
      </w:r>
      <w:r w:rsidR="00517E74" w:rsidRPr="007E75E8">
        <w:rPr>
          <w:b/>
          <w:lang w:val="tr-TR"/>
        </w:rPr>
        <w:t xml:space="preserve"> (İngilizce</w:t>
      </w:r>
      <w:r w:rsidR="0055322F">
        <w:rPr>
          <w:b/>
          <w:lang w:val="tr-TR"/>
        </w:rPr>
        <w:t>, max 200 words</w:t>
      </w:r>
      <w:r w:rsidR="00517E74" w:rsidRPr="007E75E8">
        <w:rPr>
          <w:b/>
          <w:lang w:val="tr-TR"/>
        </w:rPr>
        <w:t>)</w:t>
      </w:r>
    </w:p>
    <w:p w14:paraId="0B1EB152" w14:textId="77777777" w:rsidR="009A26A2" w:rsidRPr="007E75E8" w:rsidRDefault="009A26A2" w:rsidP="002D6D41">
      <w:pPr>
        <w:rPr>
          <w:i/>
          <w:lang w:val="tr-TR"/>
        </w:rPr>
      </w:pPr>
      <w:r w:rsidRPr="007E75E8">
        <w:rPr>
          <w:i/>
          <w:lang w:val="tr-TR"/>
        </w:rPr>
        <w:t>(Arial 10 punto, italik ve iki yana yaslı)</w:t>
      </w:r>
    </w:p>
    <w:p w14:paraId="3385580D" w14:textId="77777777" w:rsidR="009A26A2" w:rsidRPr="007E75E8" w:rsidRDefault="009A26A2" w:rsidP="00120373">
      <w:pPr>
        <w:rPr>
          <w:i/>
          <w:lang w:val="tr-TR"/>
        </w:rPr>
      </w:pPr>
      <w:r w:rsidRPr="007E75E8">
        <w:rPr>
          <w:i/>
          <w:lang w:val="tr-TR"/>
        </w:rPr>
        <w:t>Keywords: (</w:t>
      </w:r>
      <w:r w:rsidR="00120373" w:rsidRPr="007E75E8">
        <w:rPr>
          <w:i/>
          <w:lang w:val="tr-TR"/>
        </w:rPr>
        <w:t>minimum 3 maximum 6 words</w:t>
      </w:r>
      <w:r w:rsidRPr="007E75E8">
        <w:rPr>
          <w:i/>
          <w:lang w:val="tr-TR"/>
        </w:rPr>
        <w:t>)</w:t>
      </w:r>
    </w:p>
    <w:p w14:paraId="1D8FCC95" w14:textId="77777777" w:rsidR="009A26A2" w:rsidRPr="007E75E8" w:rsidRDefault="009A26A2" w:rsidP="002D6D41">
      <w:pPr>
        <w:rPr>
          <w:lang w:val="tr-TR"/>
        </w:rPr>
      </w:pPr>
    </w:p>
    <w:p w14:paraId="30A82C26" w14:textId="77777777" w:rsidR="00A94306" w:rsidRPr="007E75E8" w:rsidRDefault="00517E74" w:rsidP="002D6D41">
      <w:pPr>
        <w:pStyle w:val="Heading1"/>
        <w:rPr>
          <w:lang w:val="tr-TR"/>
        </w:rPr>
      </w:pPr>
      <w:r w:rsidRPr="007E75E8">
        <w:rPr>
          <w:lang w:val="tr-TR"/>
        </w:rPr>
        <w:t>ANA BAŞLIK</w:t>
      </w:r>
    </w:p>
    <w:p w14:paraId="3EB2743D" w14:textId="3B2AF1D5" w:rsidR="00517E74" w:rsidRPr="007E75E8" w:rsidRDefault="00A25493" w:rsidP="00517E74">
      <w:pPr>
        <w:rPr>
          <w:lang w:val="tr-TR"/>
        </w:rPr>
      </w:pPr>
      <w:r>
        <w:rPr>
          <w:lang w:val="tr-TR"/>
        </w:rPr>
        <w:t>Genişletilmiş özet</w:t>
      </w:r>
      <w:r w:rsidR="00517E74" w:rsidRPr="007E75E8">
        <w:rPr>
          <w:lang w:val="tr-TR"/>
        </w:rPr>
        <w:t xml:space="preserve"> metni A4 normundaki sayfaya 10 punto yazı büyüklüğündeki Arial karakteri kullanılarak yazılmalıdır. Metin, k</w:t>
      </w:r>
      <w:r w:rsidR="007E75E8" w:rsidRPr="007E75E8">
        <w:rPr>
          <w:lang w:val="tr-TR"/>
        </w:rPr>
        <w:t>aynaklar ve resim/tablo altı yazılar</w:t>
      </w:r>
      <w:r w:rsidR="00517E74" w:rsidRPr="007E75E8">
        <w:rPr>
          <w:lang w:val="tr-TR"/>
        </w:rPr>
        <w:t xml:space="preserve"> dahil olmak üzere </w:t>
      </w:r>
      <w:r w:rsidR="00517E74" w:rsidRPr="0055322F">
        <w:rPr>
          <w:b/>
          <w:bCs/>
          <w:u w:val="single"/>
          <w:lang w:val="tr-TR"/>
        </w:rPr>
        <w:t>en fazla</w:t>
      </w:r>
      <w:r w:rsidR="00517E74" w:rsidRPr="0055322F">
        <w:rPr>
          <w:u w:val="single"/>
          <w:lang w:val="tr-TR"/>
        </w:rPr>
        <w:t xml:space="preserve"> </w:t>
      </w:r>
      <w:r w:rsidR="00517E74" w:rsidRPr="0055322F">
        <w:rPr>
          <w:b/>
          <w:u w:val="single"/>
          <w:lang w:val="tr-TR"/>
        </w:rPr>
        <w:t>1500 kelime</w:t>
      </w:r>
      <w:r w:rsidR="00517E74" w:rsidRPr="0055322F">
        <w:rPr>
          <w:u w:val="single"/>
          <w:lang w:val="tr-TR"/>
        </w:rPr>
        <w:t xml:space="preserve"> </w:t>
      </w:r>
      <w:r w:rsidR="00517E74" w:rsidRPr="007E75E8">
        <w:rPr>
          <w:lang w:val="tr-TR"/>
        </w:rPr>
        <w:t xml:space="preserve">içermelidir. </w:t>
      </w:r>
    </w:p>
    <w:p w14:paraId="5F22181B" w14:textId="77777777" w:rsidR="00517E74" w:rsidRPr="007E75E8" w:rsidRDefault="00517E74" w:rsidP="00517E74">
      <w:pPr>
        <w:rPr>
          <w:lang w:val="tr-TR"/>
        </w:rPr>
      </w:pPr>
      <w:r w:rsidRPr="007E75E8">
        <w:rPr>
          <w:lang w:val="tr-TR"/>
        </w:rPr>
        <w:t>Bildiri metni A4 normundaki sayfaya 14x20 cm’lik bir çerçeveyi geçmeyecek şekilde soldan ve sağdan 3,5 cm, üstten 5,5 cm ve alttan 4 cm kenar boşlukları bırakılacak şekilde hazırlanmalıdır. Yazılan metin bu çerçevenin dışına çıkmamalı ve ana metin iki yana yaslı olmalıdır.</w:t>
      </w:r>
    </w:p>
    <w:p w14:paraId="3A03BCBE" w14:textId="77777777" w:rsidR="00517E74" w:rsidRPr="007E75E8" w:rsidRDefault="00517E74" w:rsidP="00517E74">
      <w:pPr>
        <w:rPr>
          <w:lang w:val="tr-TR"/>
        </w:rPr>
      </w:pPr>
      <w:r w:rsidRPr="007E75E8">
        <w:rPr>
          <w:lang w:val="tr-TR"/>
        </w:rPr>
        <w:t xml:space="preserve">Paragraf başlangıçlarında boşluk bırakılmamalıdır. Paragraf girintisi sol:0 ve sağ:0 olmalıdır. Paragraf öncesinde ve sonrasında 6 nk aralık bırakılmalıdır. Satır aralıkları ise 1,5 olmalıdır. </w:t>
      </w:r>
    </w:p>
    <w:p w14:paraId="3C6CA54F" w14:textId="77777777" w:rsidR="007E75E8" w:rsidRPr="007E75E8" w:rsidRDefault="007E75E8" w:rsidP="007E75E8">
      <w:pPr>
        <w:rPr>
          <w:lang w:val="tr-TR"/>
        </w:rPr>
      </w:pPr>
      <w:r w:rsidRPr="007E75E8">
        <w:rPr>
          <w:lang w:val="tr-TR"/>
        </w:rPr>
        <w:t>Biri</w:t>
      </w:r>
      <w:r w:rsidR="00D52365">
        <w:rPr>
          <w:lang w:val="tr-TR"/>
        </w:rPr>
        <w:t>nci düzey</w:t>
      </w:r>
      <w:r>
        <w:rPr>
          <w:lang w:val="tr-TR"/>
        </w:rPr>
        <w:t xml:space="preserve"> başlıklar büyük harfle</w:t>
      </w:r>
      <w:r w:rsidRPr="007E75E8">
        <w:rPr>
          <w:lang w:val="tr-TR"/>
        </w:rPr>
        <w:t xml:space="preserve"> yazılmalıdır. Ana ve ara başlıklar hiyerarşik olarak (örn: 1 ve 1.1 gibi) numaralandırılmalıdır.</w:t>
      </w:r>
    </w:p>
    <w:p w14:paraId="2F0E8AD6" w14:textId="77777777" w:rsidR="007E75E8" w:rsidRPr="007E75E8" w:rsidRDefault="007E75E8" w:rsidP="00517E74">
      <w:pPr>
        <w:rPr>
          <w:lang w:val="tr-TR"/>
        </w:rPr>
      </w:pPr>
    </w:p>
    <w:p w14:paraId="5BF103FD" w14:textId="77777777" w:rsidR="007E75E8" w:rsidRPr="007E75E8" w:rsidRDefault="007E75E8" w:rsidP="00517E74">
      <w:pPr>
        <w:rPr>
          <w:lang w:val="tr-TR"/>
        </w:rPr>
      </w:pPr>
    </w:p>
    <w:p w14:paraId="4832EF5B" w14:textId="77777777" w:rsidR="009A26A2" w:rsidRPr="007E75E8" w:rsidRDefault="007E75E8" w:rsidP="002D6D41">
      <w:pPr>
        <w:pStyle w:val="Heading2"/>
        <w:rPr>
          <w:lang w:val="tr-TR"/>
        </w:rPr>
      </w:pPr>
      <w:r>
        <w:rPr>
          <w:lang w:val="tr-TR"/>
        </w:rPr>
        <w:lastRenderedPageBreak/>
        <w:t>İkinci Düzey</w:t>
      </w:r>
      <w:r w:rsidR="00517E74" w:rsidRPr="007E75E8">
        <w:rPr>
          <w:lang w:val="tr-TR"/>
        </w:rPr>
        <w:t xml:space="preserve"> Başlık</w:t>
      </w:r>
    </w:p>
    <w:p w14:paraId="651545DB" w14:textId="77777777" w:rsidR="007E75E8" w:rsidRPr="007E75E8" w:rsidRDefault="007E75E8" w:rsidP="007E75E8">
      <w:pPr>
        <w:rPr>
          <w:lang w:val="tr-TR"/>
        </w:rPr>
      </w:pPr>
      <w:r w:rsidRPr="007E75E8">
        <w:rPr>
          <w:lang w:val="tr-TR"/>
        </w:rPr>
        <w:t>İ</w:t>
      </w:r>
      <w:r>
        <w:rPr>
          <w:lang w:val="tr-TR"/>
        </w:rPr>
        <w:t>kinci düzey başlıklar</w:t>
      </w:r>
      <w:r w:rsidRPr="007E75E8">
        <w:rPr>
          <w:lang w:val="tr-TR"/>
        </w:rPr>
        <w:t xml:space="preserve"> her kelimenin ilk harfi büyük, diğerleri küçük harfle yazılmalıdır.</w:t>
      </w:r>
    </w:p>
    <w:p w14:paraId="7C25CD8E" w14:textId="77777777" w:rsidR="00517E74" w:rsidRDefault="00517E74" w:rsidP="00517E74">
      <w:pPr>
        <w:pStyle w:val="Heading3"/>
        <w:rPr>
          <w:lang w:val="tr-TR"/>
        </w:rPr>
      </w:pPr>
      <w:r w:rsidRPr="007E75E8">
        <w:rPr>
          <w:lang w:val="tr-TR"/>
        </w:rPr>
        <w:t xml:space="preserve">Üçüncü </w:t>
      </w:r>
      <w:r w:rsidR="007E75E8">
        <w:rPr>
          <w:lang w:val="tr-TR"/>
        </w:rPr>
        <w:t>düzey</w:t>
      </w:r>
      <w:r w:rsidR="007E75E8" w:rsidRPr="007E75E8">
        <w:rPr>
          <w:lang w:val="tr-TR"/>
        </w:rPr>
        <w:t xml:space="preserve"> başlık</w:t>
      </w:r>
    </w:p>
    <w:p w14:paraId="514BA91C" w14:textId="77777777" w:rsidR="007E75E8" w:rsidRPr="007E75E8" w:rsidRDefault="007E75E8" w:rsidP="007E75E8">
      <w:pPr>
        <w:rPr>
          <w:lang w:val="tr-TR"/>
        </w:rPr>
      </w:pPr>
      <w:r>
        <w:rPr>
          <w:lang w:val="tr-TR"/>
        </w:rPr>
        <w:t xml:space="preserve">Üçüncü düzey başlıklar </w:t>
      </w:r>
      <w:r w:rsidRPr="007E75E8">
        <w:rPr>
          <w:lang w:val="tr-TR"/>
        </w:rPr>
        <w:t>birinci kelimenin ilk harfi büyük, diğer tüm kelimeler küçük harflerle yazılmalıdır.</w:t>
      </w:r>
    </w:p>
    <w:p w14:paraId="5EA37FFF" w14:textId="77777777" w:rsidR="00A72812" w:rsidRPr="007E75E8" w:rsidRDefault="00A72812" w:rsidP="00A72812">
      <w:pPr>
        <w:rPr>
          <w:lang w:val="tr-TR"/>
        </w:rPr>
      </w:pPr>
    </w:p>
    <w:p w14:paraId="417237E6" w14:textId="77777777" w:rsidR="001C5A33" w:rsidRPr="007E75E8" w:rsidRDefault="002C04E8" w:rsidP="001C5A33">
      <w:pPr>
        <w:rPr>
          <w:lang w:val="tr-TR"/>
        </w:rPr>
      </w:pPr>
      <w:r w:rsidRPr="007E75E8">
        <w:rPr>
          <w:noProof/>
          <w:lang w:val="en-US"/>
        </w:rPr>
        <w:drawing>
          <wp:inline distT="0" distB="0" distL="0" distR="0" wp14:anchorId="3B1F0A39" wp14:editId="30D8074C">
            <wp:extent cx="3002577" cy="1752600"/>
            <wp:effectExtent l="0" t="0" r="7620" b="0"/>
            <wp:docPr id="2" name="Resim 2" descr="D:\++++ÖNEMLİ+++++depo\pmo_Dmeltemlaptop\yazım kuralları\YAZIM KURALALRI\hidrolojik döngü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:\++++ÖNEMLİ+++++depo\pmo_Dmeltemlaptop\yazım kuralları\YAZIM KURALALRI\hidrolojik döngü.pn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2471" cy="17642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D7395C" w14:textId="77777777" w:rsidR="00E9755E" w:rsidRPr="007E75E8" w:rsidRDefault="00E9755E" w:rsidP="00DB56DA">
      <w:pPr>
        <w:pStyle w:val="Caption"/>
        <w:rPr>
          <w:lang w:val="tr-TR"/>
        </w:rPr>
      </w:pPr>
      <w:r w:rsidRPr="007E75E8">
        <w:rPr>
          <w:lang w:val="tr-TR"/>
        </w:rPr>
        <w:t xml:space="preserve">Şekil </w:t>
      </w:r>
      <w:r w:rsidR="00CA5306" w:rsidRPr="007E75E8">
        <w:rPr>
          <w:lang w:val="tr-TR"/>
        </w:rPr>
        <w:fldChar w:fldCharType="begin"/>
      </w:r>
      <w:r w:rsidR="00CA5306" w:rsidRPr="007E75E8">
        <w:rPr>
          <w:lang w:val="tr-TR"/>
        </w:rPr>
        <w:instrText xml:space="preserve"> SEQ Şekil \* ARABIC </w:instrText>
      </w:r>
      <w:r w:rsidR="00CA5306" w:rsidRPr="007E75E8">
        <w:rPr>
          <w:lang w:val="tr-TR"/>
        </w:rPr>
        <w:fldChar w:fldCharType="separate"/>
      </w:r>
      <w:r w:rsidRPr="007E75E8">
        <w:rPr>
          <w:lang w:val="tr-TR"/>
        </w:rPr>
        <w:t>1</w:t>
      </w:r>
      <w:r w:rsidR="00CA5306" w:rsidRPr="007E75E8">
        <w:rPr>
          <w:lang w:val="tr-TR"/>
        </w:rPr>
        <w:fldChar w:fldCharType="end"/>
      </w:r>
      <w:r w:rsidRPr="007E75E8">
        <w:rPr>
          <w:lang w:val="tr-TR"/>
        </w:rPr>
        <w:t>. Şekil örneği</w:t>
      </w:r>
      <w:r w:rsidR="00250C31" w:rsidRPr="007E75E8">
        <w:rPr>
          <w:lang w:val="tr-TR"/>
        </w:rPr>
        <w:t xml:space="preserve"> (Hulme </w:t>
      </w:r>
      <w:r w:rsidR="00250C31" w:rsidRPr="007E75E8">
        <w:rPr>
          <w:i/>
          <w:lang w:val="tr-TR"/>
        </w:rPr>
        <w:t>et al.</w:t>
      </w:r>
      <w:r w:rsidR="00250C31" w:rsidRPr="007E75E8">
        <w:rPr>
          <w:lang w:val="tr-TR"/>
        </w:rPr>
        <w:t xml:space="preserve"> 1992)</w:t>
      </w:r>
    </w:p>
    <w:p w14:paraId="3CC07136" w14:textId="77777777" w:rsidR="00DB56DA" w:rsidRPr="007E75E8" w:rsidRDefault="00DB56DA" w:rsidP="00DB56DA">
      <w:pPr>
        <w:rPr>
          <w:lang w:val="tr-TR"/>
        </w:rPr>
      </w:pPr>
    </w:p>
    <w:p w14:paraId="3DC408F2" w14:textId="77777777" w:rsidR="009A26A2" w:rsidRPr="007E75E8" w:rsidRDefault="009A26A2" w:rsidP="007E75E8">
      <w:pPr>
        <w:pStyle w:val="Heading2"/>
        <w:numPr>
          <w:ilvl w:val="0"/>
          <w:numId w:val="0"/>
        </w:numPr>
        <w:ind w:left="578" w:hanging="578"/>
        <w:rPr>
          <w:lang w:val="tr-TR"/>
        </w:rPr>
      </w:pPr>
      <w:r w:rsidRPr="007E75E8">
        <w:rPr>
          <w:lang w:val="tr-TR"/>
        </w:rPr>
        <w:t xml:space="preserve">Kaynakların Gösterimi ve Diğer Yazım Kuralları </w:t>
      </w:r>
    </w:p>
    <w:p w14:paraId="24980E12" w14:textId="77777777" w:rsidR="009A26A2" w:rsidRPr="007E75E8" w:rsidRDefault="009A26A2" w:rsidP="002D6D41">
      <w:pPr>
        <w:rPr>
          <w:lang w:val="tr-TR"/>
        </w:rPr>
      </w:pPr>
      <w:r w:rsidRPr="007E75E8">
        <w:rPr>
          <w:lang w:val="tr-TR"/>
        </w:rPr>
        <w:t xml:space="preserve">Kaynaklar listesi 8 punto yazılmalıdır. </w:t>
      </w:r>
    </w:p>
    <w:p w14:paraId="7860A06D" w14:textId="77777777" w:rsidR="009A26A2" w:rsidRPr="007E75E8" w:rsidRDefault="009A26A2" w:rsidP="002D6D41">
      <w:pPr>
        <w:rPr>
          <w:lang w:val="tr-TR"/>
        </w:rPr>
      </w:pPr>
      <w:r w:rsidRPr="007E75E8">
        <w:rPr>
          <w:lang w:val="tr-TR"/>
        </w:rPr>
        <w:t xml:space="preserve">Tüm kaynak gösterimleri </w:t>
      </w:r>
      <w:r w:rsidR="00482C58" w:rsidRPr="007E75E8">
        <w:rPr>
          <w:lang w:val="tr-TR"/>
        </w:rPr>
        <w:t xml:space="preserve">ve yukarıda tanımlanmamış diğer yazım kuralları için </w:t>
      </w:r>
      <w:r w:rsidRPr="007E75E8">
        <w:rPr>
          <w:lang w:val="tr-TR"/>
        </w:rPr>
        <w:t xml:space="preserve">APA </w:t>
      </w:r>
      <w:r w:rsidR="00482C58" w:rsidRPr="007E75E8">
        <w:rPr>
          <w:lang w:val="tr-TR"/>
        </w:rPr>
        <w:t>standartları esas alınmalıdır. B</w:t>
      </w:r>
      <w:r w:rsidRPr="007E75E8">
        <w:rPr>
          <w:lang w:val="tr-TR"/>
        </w:rPr>
        <w:t>u amaçla aşağıdaki linklerden yararlanılabilir.</w:t>
      </w:r>
    </w:p>
    <w:p w14:paraId="2DF77846" w14:textId="77777777" w:rsidR="009A26A2" w:rsidRPr="007E75E8" w:rsidRDefault="002D6D41" w:rsidP="002D6D41">
      <w:pPr>
        <w:rPr>
          <w:lang w:val="tr-TR"/>
        </w:rPr>
      </w:pPr>
      <w:r w:rsidRPr="007E75E8">
        <w:rPr>
          <w:rStyle w:val="Hyperlink"/>
          <w:lang w:val="tr-TR"/>
        </w:rPr>
        <w:t>http://apastyle.apa.org/</w:t>
      </w:r>
    </w:p>
    <w:p w14:paraId="09CDE6E1" w14:textId="77777777" w:rsidR="009A26A2" w:rsidRPr="007E75E8" w:rsidRDefault="002D6D41" w:rsidP="002D6D41">
      <w:pPr>
        <w:rPr>
          <w:lang w:val="tr-TR"/>
        </w:rPr>
      </w:pPr>
      <w:r w:rsidRPr="007E75E8">
        <w:rPr>
          <w:rStyle w:val="Hyperlink"/>
          <w:lang w:val="tr-TR"/>
        </w:rPr>
        <w:t>http://www.tk.org.tr/APA/apa_2.pdf</w:t>
      </w:r>
    </w:p>
    <w:sectPr w:rsidR="009A26A2" w:rsidRPr="007E75E8" w:rsidSect="003F59EE">
      <w:pgSz w:w="11906" w:h="16838" w:code="9"/>
      <w:pgMar w:top="3119" w:right="1985" w:bottom="2268" w:left="1985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84854DE"/>
    <w:multiLevelType w:val="multilevel"/>
    <w:tmpl w:val="5E205B46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" w15:restartNumberingAfterBreak="0">
    <w:nsid w:val="3A8D71F9"/>
    <w:multiLevelType w:val="hybridMultilevel"/>
    <w:tmpl w:val="7378466A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B456507"/>
    <w:multiLevelType w:val="hybridMultilevel"/>
    <w:tmpl w:val="041C01C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GytLQ0NDcyM7CwNDBW0lEKTi0uzszPAykwrgUA8k4QsCwAAAA="/>
  </w:docVars>
  <w:rsids>
    <w:rsidRoot w:val="003F59EE"/>
    <w:rsid w:val="000210E0"/>
    <w:rsid w:val="00105FA3"/>
    <w:rsid w:val="00120373"/>
    <w:rsid w:val="001C5A33"/>
    <w:rsid w:val="001E521D"/>
    <w:rsid w:val="00250C31"/>
    <w:rsid w:val="002752FB"/>
    <w:rsid w:val="002B71FD"/>
    <w:rsid w:val="002C04E8"/>
    <w:rsid w:val="002D6D41"/>
    <w:rsid w:val="00383DFB"/>
    <w:rsid w:val="003B5678"/>
    <w:rsid w:val="003F59EE"/>
    <w:rsid w:val="0043517C"/>
    <w:rsid w:val="00445342"/>
    <w:rsid w:val="00482C58"/>
    <w:rsid w:val="00494B9A"/>
    <w:rsid w:val="004A68F3"/>
    <w:rsid w:val="004D26B4"/>
    <w:rsid w:val="004E7FE6"/>
    <w:rsid w:val="00517E74"/>
    <w:rsid w:val="0055322F"/>
    <w:rsid w:val="005A00E5"/>
    <w:rsid w:val="00643B4D"/>
    <w:rsid w:val="006C4B96"/>
    <w:rsid w:val="007D37FA"/>
    <w:rsid w:val="007E75E8"/>
    <w:rsid w:val="0090030E"/>
    <w:rsid w:val="00907052"/>
    <w:rsid w:val="00924F2D"/>
    <w:rsid w:val="009377B2"/>
    <w:rsid w:val="00963972"/>
    <w:rsid w:val="009A26A2"/>
    <w:rsid w:val="00A25493"/>
    <w:rsid w:val="00A72812"/>
    <w:rsid w:val="00A760EB"/>
    <w:rsid w:val="00A94306"/>
    <w:rsid w:val="00AB6BF5"/>
    <w:rsid w:val="00AD3E21"/>
    <w:rsid w:val="00BA3A68"/>
    <w:rsid w:val="00BA3D0D"/>
    <w:rsid w:val="00C40CD1"/>
    <w:rsid w:val="00C828CE"/>
    <w:rsid w:val="00CA5306"/>
    <w:rsid w:val="00D2400B"/>
    <w:rsid w:val="00D44B94"/>
    <w:rsid w:val="00D52365"/>
    <w:rsid w:val="00D72391"/>
    <w:rsid w:val="00DA5914"/>
    <w:rsid w:val="00DB56DA"/>
    <w:rsid w:val="00E10C17"/>
    <w:rsid w:val="00E578EA"/>
    <w:rsid w:val="00E9755E"/>
    <w:rsid w:val="00EE050C"/>
    <w:rsid w:val="00F22542"/>
    <w:rsid w:val="00F43D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7B2FB4"/>
  <w15:chartTrackingRefBased/>
  <w15:docId w15:val="{19C92792-BC5B-4F8E-B5E3-D832ACFE08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D6D41"/>
    <w:pPr>
      <w:spacing w:before="120" w:after="120" w:line="360" w:lineRule="auto"/>
      <w:jc w:val="both"/>
    </w:pPr>
    <w:rPr>
      <w:rFonts w:ascii="Arial" w:hAnsi="Arial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2D6D41"/>
    <w:pPr>
      <w:keepNext/>
      <w:keepLines/>
      <w:numPr>
        <w:numId w:val="1"/>
      </w:numPr>
      <w:ind w:left="431" w:hanging="431"/>
      <w:outlineLvl w:val="0"/>
    </w:pPr>
    <w:rPr>
      <w:rFonts w:eastAsiaTheme="majorEastAsia" w:cstheme="majorBidi"/>
      <w:b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D6D41"/>
    <w:pPr>
      <w:keepNext/>
      <w:keepLines/>
      <w:numPr>
        <w:ilvl w:val="1"/>
        <w:numId w:val="1"/>
      </w:numPr>
      <w:ind w:left="578" w:hanging="578"/>
      <w:outlineLvl w:val="1"/>
    </w:pPr>
    <w:rPr>
      <w:rFonts w:eastAsiaTheme="majorEastAsia" w:cstheme="majorBidi"/>
      <w:b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D6D41"/>
    <w:pPr>
      <w:keepNext/>
      <w:keepLines/>
      <w:numPr>
        <w:ilvl w:val="2"/>
        <w:numId w:val="1"/>
      </w:numPr>
      <w:outlineLvl w:val="2"/>
    </w:pPr>
    <w:rPr>
      <w:rFonts w:eastAsiaTheme="majorEastAsia" w:cstheme="majorBidi"/>
      <w:b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D6D41"/>
    <w:pPr>
      <w:keepNext/>
      <w:keepLines/>
      <w:numPr>
        <w:ilvl w:val="3"/>
        <w:numId w:val="1"/>
      </w:numPr>
      <w:ind w:left="862" w:hanging="862"/>
      <w:outlineLvl w:val="3"/>
    </w:pPr>
    <w:rPr>
      <w:rFonts w:eastAsiaTheme="majorEastAsia" w:cstheme="majorBidi"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F59EE"/>
    <w:pPr>
      <w:keepNext/>
      <w:keepLines/>
      <w:numPr>
        <w:ilvl w:val="4"/>
        <w:numId w:val="1"/>
      </w:numPr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F59EE"/>
    <w:pPr>
      <w:keepNext/>
      <w:keepLines/>
      <w:numPr>
        <w:ilvl w:val="5"/>
        <w:numId w:val="1"/>
      </w:numPr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F59EE"/>
    <w:pPr>
      <w:keepNext/>
      <w:keepLines/>
      <w:numPr>
        <w:ilvl w:val="6"/>
        <w:numId w:val="1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F59EE"/>
    <w:pPr>
      <w:keepNext/>
      <w:keepLines/>
      <w:numPr>
        <w:ilvl w:val="7"/>
        <w:numId w:val="1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F59EE"/>
    <w:pPr>
      <w:keepNext/>
      <w:keepLines/>
      <w:numPr>
        <w:ilvl w:val="8"/>
        <w:numId w:val="1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D6D41"/>
    <w:rPr>
      <w:rFonts w:ascii="Arial" w:eastAsiaTheme="majorEastAsia" w:hAnsi="Arial" w:cstheme="majorBidi"/>
      <w:b/>
      <w:sz w:val="2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D6D41"/>
    <w:rPr>
      <w:rFonts w:ascii="Arial" w:eastAsiaTheme="majorEastAsia" w:hAnsi="Arial" w:cstheme="majorBidi"/>
      <w:b/>
      <w:sz w:val="20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2D6D41"/>
    <w:rPr>
      <w:rFonts w:ascii="Arial" w:eastAsiaTheme="majorEastAsia" w:hAnsi="Arial" w:cstheme="majorBidi"/>
      <w:b/>
      <w:sz w:val="20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2D6D41"/>
    <w:rPr>
      <w:rFonts w:ascii="Arial" w:eastAsiaTheme="majorEastAsia" w:hAnsi="Arial" w:cstheme="majorBidi"/>
      <w:iCs/>
      <w:sz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F59EE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F59EE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F59EE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F59EE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F59EE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styleId="Hyperlink">
    <w:name w:val="Hyperlink"/>
    <w:basedOn w:val="DefaultParagraphFont"/>
    <w:uiPriority w:val="99"/>
    <w:unhideWhenUsed/>
    <w:rsid w:val="009A26A2"/>
    <w:rPr>
      <w:color w:val="0563C1" w:themeColor="hyperlink"/>
      <w:u w:val="single"/>
    </w:rPr>
  </w:style>
  <w:style w:type="character" w:customStyle="1" w:styleId="style43">
    <w:name w:val="style43"/>
    <w:basedOn w:val="DefaultParagraphFont"/>
    <w:rsid w:val="009A26A2"/>
  </w:style>
  <w:style w:type="paragraph" w:styleId="Title">
    <w:name w:val="Title"/>
    <w:basedOn w:val="Normal"/>
    <w:next w:val="Normal"/>
    <w:link w:val="TitleChar"/>
    <w:uiPriority w:val="10"/>
    <w:qFormat/>
    <w:rsid w:val="009A26A2"/>
    <w:pPr>
      <w:contextualSpacing/>
      <w:jc w:val="center"/>
    </w:pPr>
    <w:rPr>
      <w:rFonts w:eastAsiaTheme="majorEastAsia" w:cstheme="majorBidi"/>
      <w:b/>
      <w:spacing w:val="-10"/>
      <w:kern w:val="28"/>
      <w:sz w:val="24"/>
      <w:szCs w:val="56"/>
      <w:lang w:val="tr-TR"/>
    </w:rPr>
  </w:style>
  <w:style w:type="character" w:customStyle="1" w:styleId="TitleChar">
    <w:name w:val="Title Char"/>
    <w:basedOn w:val="DefaultParagraphFont"/>
    <w:link w:val="Title"/>
    <w:uiPriority w:val="10"/>
    <w:rsid w:val="009A26A2"/>
    <w:rPr>
      <w:rFonts w:ascii="Arial" w:eastAsiaTheme="majorEastAsia" w:hAnsi="Arial" w:cstheme="majorBidi"/>
      <w:b/>
      <w:spacing w:val="-10"/>
      <w:kern w:val="28"/>
      <w:sz w:val="24"/>
      <w:szCs w:val="56"/>
      <w:lang w:val="tr-TR"/>
    </w:rPr>
  </w:style>
  <w:style w:type="paragraph" w:customStyle="1" w:styleId="Yazarlar">
    <w:name w:val="Yazarlar"/>
    <w:basedOn w:val="Normal"/>
    <w:link w:val="YazarlarChar"/>
    <w:qFormat/>
    <w:rsid w:val="009A26A2"/>
    <w:pPr>
      <w:jc w:val="center"/>
    </w:pPr>
    <w:rPr>
      <w:lang w:val="tr-TR"/>
    </w:rPr>
  </w:style>
  <w:style w:type="paragraph" w:customStyle="1" w:styleId="Yazar-adres">
    <w:name w:val="Yazar-adres"/>
    <w:basedOn w:val="Normal"/>
    <w:link w:val="Yazar-adresChar"/>
    <w:qFormat/>
    <w:rsid w:val="009A26A2"/>
    <w:pPr>
      <w:spacing w:line="240" w:lineRule="auto"/>
      <w:jc w:val="center"/>
    </w:pPr>
    <w:rPr>
      <w:lang w:val="tr-TR"/>
    </w:rPr>
  </w:style>
  <w:style w:type="character" w:customStyle="1" w:styleId="YazarlarChar">
    <w:name w:val="Yazarlar Char"/>
    <w:basedOn w:val="DefaultParagraphFont"/>
    <w:link w:val="Yazarlar"/>
    <w:rsid w:val="009A26A2"/>
    <w:rPr>
      <w:rFonts w:ascii="Arial" w:hAnsi="Arial"/>
      <w:sz w:val="20"/>
      <w:lang w:val="tr-TR"/>
    </w:rPr>
  </w:style>
  <w:style w:type="character" w:customStyle="1" w:styleId="Yazar-adresChar">
    <w:name w:val="Yazar-adres Char"/>
    <w:basedOn w:val="DefaultParagraphFont"/>
    <w:link w:val="Yazar-adres"/>
    <w:rsid w:val="009A26A2"/>
    <w:rPr>
      <w:rFonts w:ascii="Arial" w:hAnsi="Arial"/>
      <w:sz w:val="20"/>
      <w:lang w:val="tr-TR"/>
    </w:rPr>
  </w:style>
  <w:style w:type="character" w:customStyle="1" w:styleId="Gvdemetni2">
    <w:name w:val="Gövde metni (2)_"/>
    <w:basedOn w:val="DefaultParagraphFont"/>
    <w:link w:val="Gvdemetni20"/>
    <w:rsid w:val="00E9755E"/>
    <w:rPr>
      <w:sz w:val="17"/>
      <w:szCs w:val="17"/>
      <w:shd w:val="clear" w:color="auto" w:fill="FFFFFF"/>
    </w:rPr>
  </w:style>
  <w:style w:type="paragraph" w:customStyle="1" w:styleId="Gvdemetni20">
    <w:name w:val="Gövde metni (2)"/>
    <w:basedOn w:val="Normal"/>
    <w:link w:val="Gvdemetni2"/>
    <w:rsid w:val="00E9755E"/>
    <w:pPr>
      <w:widowControl w:val="0"/>
      <w:shd w:val="clear" w:color="auto" w:fill="FFFFFF"/>
      <w:spacing w:before="0" w:after="1200" w:line="346" w:lineRule="exact"/>
      <w:ind w:hanging="1140"/>
      <w:jc w:val="center"/>
    </w:pPr>
    <w:rPr>
      <w:rFonts w:asciiTheme="minorHAnsi" w:hAnsiTheme="minorHAnsi"/>
      <w:sz w:val="17"/>
      <w:szCs w:val="17"/>
    </w:rPr>
  </w:style>
  <w:style w:type="table" w:styleId="TableGrid">
    <w:name w:val="Table Grid"/>
    <w:basedOn w:val="TableNormal"/>
    <w:uiPriority w:val="59"/>
    <w:rsid w:val="00E9755E"/>
    <w:pPr>
      <w:spacing w:after="0" w:line="240" w:lineRule="auto"/>
    </w:pPr>
    <w:rPr>
      <w:rFonts w:ascii="Calibri" w:eastAsiaTheme="minorEastAsia" w:hAnsi="Calibri" w:cs="Times New Roman"/>
      <w:lang w:val="tr-T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DB56DA"/>
    <w:pPr>
      <w:spacing w:before="60" w:after="60" w:line="240" w:lineRule="auto"/>
    </w:pPr>
    <w:rPr>
      <w:iCs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86DBD07-8D98-49A0-B449-4603E7C21C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244</Words>
  <Characters>1524</Characters>
  <Application>Microsoft Office Word</Application>
  <DocSecurity>0</DocSecurity>
  <Lines>43</Lines>
  <Paragraphs>2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7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kran sahin</dc:creator>
  <cp:keywords/>
  <dc:description/>
  <cp:lastModifiedBy>Funda</cp:lastModifiedBy>
  <cp:revision>3</cp:revision>
  <dcterms:created xsi:type="dcterms:W3CDTF">2023-01-17T14:58:00Z</dcterms:created>
  <dcterms:modified xsi:type="dcterms:W3CDTF">2023-01-17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eef5033c1600637a4fd7e0ddc25d40320b0e07e795f0f9b4b869effe74c43f8</vt:lpwstr>
  </property>
</Properties>
</file>